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подмодули на </w:t>
      </w:r>
      <w:r w:rsidR="00923E7D">
        <w:rPr>
          <w:lang w:val="en-US"/>
        </w:rPr>
        <w:t>SAP</w:t>
      </w:r>
      <w:r w:rsidRPr="00084B24">
        <w:t xml:space="preserve">. Източник: </w:t>
      </w:r>
      <w:r w:rsidR="007244F8">
        <w:rPr>
          <w:lang w:val="en-US"/>
        </w:rPr>
        <w:t>P</w:t>
      </w:r>
      <w:r w:rsidR="007244F8" w:rsidRPr="007244F8">
        <w:t>luralsight</w:t>
      </w:r>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r w:rsidR="003D5F91">
        <w:t>Подмодула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адаптирано от автора по Croll,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Фигура 1.</w:t>
      </w:r>
      <w:r w:rsidR="00867CFB">
        <w:t>2</w:t>
      </w:r>
      <w:r w:rsidR="006A7339">
        <w:t xml:space="preserve">.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Източник: Gartner, Inc.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Източник: Gartner, Inc.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Anwar,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В литературата съществуват множество различни дефиниции за термина „верига на доставките“. Според Chopra and Meindl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Ganeshan and Harrison,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r w:rsidRPr="00080E7D">
        <w:rPr>
          <w:lang w:val="en-US"/>
        </w:rPr>
        <w:t>илюстрира</w:t>
      </w:r>
      <w:r>
        <w:rPr>
          <w:lang w:val="en-US"/>
        </w:rPr>
        <w:t xml:space="preserve"> </w:t>
      </w:r>
      <w:r w:rsidRPr="00080E7D">
        <w:rPr>
          <w:lang w:val="en-US"/>
        </w:rPr>
        <w:t>веригата за доставки</w:t>
      </w:r>
      <w:r>
        <w:rPr>
          <w:lang w:val="en-US"/>
        </w:rPr>
        <w:t xml:space="preserve">, </w:t>
      </w:r>
      <w:r w:rsidRPr="00080E7D">
        <w:rPr>
          <w:lang w:val="en-US"/>
        </w:rPr>
        <w:t>движ</w:t>
      </w:r>
      <w:r>
        <w:rPr>
          <w:lang w:val="en-US"/>
        </w:rPr>
        <w:t>e</w:t>
      </w:r>
      <w:r>
        <w:t>ща се</w:t>
      </w:r>
      <w:r w:rsidRPr="00080E7D">
        <w:rPr>
          <w:lang w:val="en-US"/>
        </w:rPr>
        <w:t xml:space="preserve"> от фирмата производител към крайния потребител</w:t>
      </w:r>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Anwar,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4D1B6135" w:rsidR="00BD7FF4" w:rsidRPr="00BD7FF4" w:rsidRDefault="00BD7FF4" w:rsidP="00FA2DA8">
      <w:pPr>
        <w:pStyle w:val="disbody"/>
        <w:rPr>
          <w:bCs/>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AD1D59">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AD1D59">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AD1D59">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AD1D59">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AD1D59">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t>тодо</w:t>
      </w:r>
      <w:r>
        <w:b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lastRenderedPageBreak/>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r w:rsidRPr="00822D5A">
        <w:rPr>
          <w:iCs/>
          <w:szCs w:val="28"/>
        </w:rPr>
        <w:t>OpenID Connect</w:t>
      </w:r>
      <w:r w:rsidRPr="00084B24">
        <w:t xml:space="preserve"> (</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F222B" w14:textId="77777777" w:rsidR="00AD1D59" w:rsidRDefault="00AD1D59" w:rsidP="00DA5C8B">
      <w:pPr>
        <w:spacing w:line="240" w:lineRule="auto"/>
      </w:pPr>
      <w:r>
        <w:separator/>
      </w:r>
    </w:p>
  </w:endnote>
  <w:endnote w:type="continuationSeparator" w:id="0">
    <w:p w14:paraId="058B8305" w14:textId="77777777" w:rsidR="00AD1D59" w:rsidRDefault="00AD1D59"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5290B" w14:textId="77777777" w:rsidR="00AD1D59" w:rsidRDefault="00AD1D59" w:rsidP="005719C1">
      <w:pPr>
        <w:spacing w:line="240" w:lineRule="auto"/>
        <w:ind w:firstLine="0"/>
      </w:pPr>
      <w:r>
        <w:separator/>
      </w:r>
    </w:p>
  </w:footnote>
  <w:footnote w:type="continuationSeparator" w:id="0">
    <w:p w14:paraId="3E120FE7" w14:textId="77777777" w:rsidR="00AD1D59" w:rsidRDefault="00AD1D59" w:rsidP="005719C1">
      <w:pPr>
        <w:spacing w:line="240" w:lineRule="auto"/>
        <w:ind w:firstLine="0"/>
      </w:pPr>
      <w:r>
        <w:continuationSeparator/>
      </w:r>
    </w:p>
  </w:footnote>
  <w:footnote w:type="continuationNotice" w:id="1">
    <w:p w14:paraId="47983A10" w14:textId="77777777" w:rsidR="00AD1D59" w:rsidRDefault="00AD1D59"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D59"/>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1D08"/>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4</TotalTime>
  <Pages>43</Pages>
  <Words>8243</Words>
  <Characters>4699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24</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27</cp:revision>
  <cp:lastPrinted>2021-12-02T13:00:00Z</cp:lastPrinted>
  <dcterms:created xsi:type="dcterms:W3CDTF">2022-06-23T10:23:00Z</dcterms:created>
  <dcterms:modified xsi:type="dcterms:W3CDTF">2022-12-09T14:50:00Z</dcterms:modified>
</cp:coreProperties>
</file>